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1-17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his is the server logic of a Shiny web application. You can run the</w:t>
      </w:r>
      <w:r>
        <w:br/>
      </w:r>
      <w:r>
        <w:rPr>
          <w:rStyle w:val="CommentTok"/>
        </w:rPr>
        <w:t xml:space="preserve"># application by clicking 'Run App' abov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ind out more about building applications with Shiny here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http://shiny.rstudio.com/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CommentTok"/>
        </w:rPr>
        <w:t xml:space="preserve"># Define server logic required to draw a histogram</w:t>
      </w:r>
      <w:r>
        <w:br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bins based on input$bins from ui.R</w:t>
      </w:r>
      <w:r>
        <w:br/>
      </w:r>
      <w:r>
        <w:rPr>
          <w:rStyle w:val="NormalTok"/>
        </w:rPr>
        <w:t xml:space="preserve">        x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raw the histogram with the specified number of bi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i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darki</dc:creator>
  <cp:keywords/>
  <dcterms:created xsi:type="dcterms:W3CDTF">2020-01-16T23:21:22Z</dcterms:created>
  <dcterms:modified xsi:type="dcterms:W3CDTF">2020-01-16T23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17</vt:lpwstr>
  </property>
</Properties>
</file>